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5E704" w14:textId="3BB20444" w:rsidR="00B63628" w:rsidRDefault="002A2BBD" w:rsidP="002A2BBD">
      <w:pPr>
        <w:pStyle w:val="Titre"/>
        <w:jc w:val="center"/>
        <w:rPr>
          <w:color w:val="2994F2"/>
        </w:rPr>
      </w:pPr>
      <w:r w:rsidRPr="001152AE">
        <w:rPr>
          <w:color w:val="2994F2"/>
        </w:rPr>
        <w:t>EasySave</w:t>
      </w:r>
      <w:r w:rsidR="001152AE">
        <w:rPr>
          <w:color w:val="2994F2"/>
        </w:rPr>
        <w:t xml:space="preserve"> version 1.0</w:t>
      </w:r>
    </w:p>
    <w:p w14:paraId="1AA66863" w14:textId="77E1DAF0" w:rsidR="001152AE" w:rsidRPr="001152AE" w:rsidRDefault="00573F1C" w:rsidP="001152AE">
      <w:pPr>
        <w:pStyle w:val="Sous-titre"/>
        <w:jc w:val="center"/>
      </w:pPr>
      <w:r>
        <w:t>Customer support</w:t>
      </w:r>
    </w:p>
    <w:p w14:paraId="481BA4C1" w14:textId="678C5FF2" w:rsidR="001152AE" w:rsidRDefault="001152AE" w:rsidP="001152AE"/>
    <w:p w14:paraId="43CFBA93" w14:textId="77777777" w:rsidR="00DF64B4" w:rsidRDefault="00DF64B4" w:rsidP="00DF64B4">
      <w:pPr>
        <w:jc w:val="both"/>
        <w:rPr>
          <w:lang w:val="en-GB"/>
        </w:rPr>
      </w:pPr>
      <w:r w:rsidRPr="00C925E9">
        <w:rPr>
          <w:lang w:val="en-GB"/>
        </w:rPr>
        <w:t xml:space="preserve">EasySave backup software is a tool for creating and executing full and differential backup jobs from your local hard drives, external </w:t>
      </w:r>
      <w:proofErr w:type="gramStart"/>
      <w:r w:rsidRPr="00C925E9">
        <w:rPr>
          <w:lang w:val="en-GB"/>
        </w:rPr>
        <w:t>drives</w:t>
      </w:r>
      <w:proofErr w:type="gramEnd"/>
      <w:r w:rsidRPr="00C925E9">
        <w:rPr>
          <w:lang w:val="en-GB"/>
        </w:rPr>
        <w:t xml:space="preserve"> or network drives.</w:t>
      </w:r>
    </w:p>
    <w:p w14:paraId="13357EB5" w14:textId="77777777" w:rsidR="00DF64B4" w:rsidRPr="00C925E9" w:rsidRDefault="00DF64B4" w:rsidP="00DF64B4">
      <w:pPr>
        <w:jc w:val="both"/>
        <w:rPr>
          <w:lang w:val="en-GB"/>
        </w:rPr>
      </w:pPr>
      <w:r w:rsidRPr="000C2957">
        <w:rPr>
          <w:lang w:val="en-GB"/>
        </w:rPr>
        <w:t>Since version 1.0 is produced in console mode, any interaction with the proposed menus is done by writing the number corresponding to the chosen option, followed by the enter key.</w:t>
      </w:r>
    </w:p>
    <w:p w14:paraId="0F49ACF8" w14:textId="50ACF427" w:rsidR="001152AE" w:rsidRPr="00DF64B4" w:rsidRDefault="001152AE" w:rsidP="001152AE">
      <w:pPr>
        <w:rPr>
          <w:color w:val="2994F2"/>
          <w:lang w:val="en-GB"/>
        </w:rPr>
      </w:pPr>
    </w:p>
    <w:p w14:paraId="565DFDCF" w14:textId="18B633EB" w:rsidR="000E3D6D" w:rsidRPr="007F592D" w:rsidRDefault="007F592D" w:rsidP="00BB48F4">
      <w:pPr>
        <w:rPr>
          <w:color w:val="2994F2"/>
          <w:lang w:val="en-GB"/>
        </w:rPr>
      </w:pPr>
      <w:r w:rsidRPr="007F592D">
        <w:rPr>
          <w:color w:val="2994F2"/>
          <w:lang w:val="en-GB"/>
        </w:rPr>
        <w:t>Default location of the software</w:t>
      </w:r>
      <w:r w:rsidR="00371637" w:rsidRPr="007F592D">
        <w:rPr>
          <w:color w:val="2994F2"/>
          <w:lang w:val="en-GB"/>
        </w:rPr>
        <w:t>:</w:t>
      </w:r>
    </w:p>
    <w:p w14:paraId="10B2EA1D" w14:textId="6E464169" w:rsidR="007F592D" w:rsidRDefault="00B04BE1" w:rsidP="00BB48F4">
      <w:pPr>
        <w:rPr>
          <w:lang w:val="en-GB"/>
        </w:rPr>
      </w:pPr>
      <w:r w:rsidRPr="00B04BE1">
        <w:rPr>
          <w:lang w:val="en-GB"/>
        </w:rPr>
        <w:t>The default location of the software on the system disk is in the Programs directory.</w:t>
      </w:r>
    </w:p>
    <w:p w14:paraId="06A3F200" w14:textId="77777777" w:rsidR="00194B8A" w:rsidRDefault="00194B8A" w:rsidP="00BB48F4">
      <w:pPr>
        <w:rPr>
          <w:lang w:val="en-GB"/>
        </w:rPr>
      </w:pPr>
    </w:p>
    <w:p w14:paraId="3532AFCF" w14:textId="6028B307" w:rsidR="00300BA3" w:rsidRDefault="00194B8A" w:rsidP="00BB48F4">
      <w:pPr>
        <w:rPr>
          <w:color w:val="2994F2"/>
          <w:lang w:val="en-GB"/>
        </w:rPr>
      </w:pPr>
      <w:r w:rsidRPr="00194B8A">
        <w:rPr>
          <w:color w:val="2994F2"/>
          <w:lang w:val="en-GB"/>
        </w:rPr>
        <w:t>System requirements:</w:t>
      </w:r>
    </w:p>
    <w:p w14:paraId="525F9101" w14:textId="65474094" w:rsidR="00DE7ABE" w:rsidRPr="00DE7ABE" w:rsidRDefault="00DE7ABE" w:rsidP="00DE7ABE">
      <w:pPr>
        <w:pStyle w:val="Paragraphedeliste"/>
        <w:numPr>
          <w:ilvl w:val="0"/>
          <w:numId w:val="2"/>
        </w:numPr>
        <w:rPr>
          <w:lang w:val="en-GB"/>
        </w:rPr>
      </w:pPr>
      <w:r w:rsidRPr="00DE7ABE">
        <w:rPr>
          <w:lang w:val="en-GB"/>
        </w:rPr>
        <w:t xml:space="preserve">Windows: Windows 8.1, Windows 10, Windows 11 </w:t>
      </w:r>
      <w:r>
        <w:rPr>
          <w:lang w:val="en-GB"/>
        </w:rPr>
        <w:t>with an</w:t>
      </w:r>
      <w:r w:rsidRPr="00DE7ABE">
        <w:rPr>
          <w:lang w:val="en-GB"/>
        </w:rPr>
        <w:t xml:space="preserve"> X64</w:t>
      </w:r>
      <w:r>
        <w:rPr>
          <w:lang w:val="en-GB"/>
        </w:rPr>
        <w:t xml:space="preserve"> architecture</w:t>
      </w:r>
    </w:p>
    <w:p w14:paraId="374AA32A" w14:textId="26194BBD" w:rsidR="00DE7ABE" w:rsidRPr="00B36A6C" w:rsidRDefault="00B36A6C" w:rsidP="00DE7ABE">
      <w:pPr>
        <w:pStyle w:val="Paragraphedeliste"/>
        <w:numPr>
          <w:ilvl w:val="0"/>
          <w:numId w:val="2"/>
        </w:numPr>
        <w:rPr>
          <w:lang w:val="en-GB"/>
        </w:rPr>
      </w:pPr>
      <w:r w:rsidRPr="00B36A6C">
        <w:rPr>
          <w:lang w:val="en-GB"/>
        </w:rPr>
        <w:t>CPU</w:t>
      </w:r>
      <w:r w:rsidR="00DE7ABE" w:rsidRPr="00B36A6C">
        <w:rPr>
          <w:lang w:val="en-GB"/>
        </w:rPr>
        <w:t xml:space="preserve">: Intel® Core I3, I5 </w:t>
      </w:r>
      <w:r w:rsidRPr="00B36A6C">
        <w:rPr>
          <w:lang w:val="en-GB"/>
        </w:rPr>
        <w:t>serial</w:t>
      </w:r>
      <w:r w:rsidR="00DE7ABE" w:rsidRPr="00B36A6C">
        <w:rPr>
          <w:lang w:val="en-GB"/>
        </w:rPr>
        <w:t xml:space="preserve"> U (</w:t>
      </w:r>
      <w:proofErr w:type="gramStart"/>
      <w:r w:rsidR="00DE7ABE" w:rsidRPr="00B36A6C">
        <w:rPr>
          <w:lang w:val="en-GB"/>
        </w:rPr>
        <w:t>ex :</w:t>
      </w:r>
      <w:proofErr w:type="gramEnd"/>
      <w:r w:rsidR="00DE7ABE" w:rsidRPr="00B36A6C">
        <w:rPr>
          <w:lang w:val="en-GB"/>
        </w:rPr>
        <w:t xml:space="preserve"> Intel® Core™ i3-8145U)</w:t>
      </w:r>
    </w:p>
    <w:p w14:paraId="456246E4" w14:textId="7F3D2A3E" w:rsidR="00DE7ABE" w:rsidRPr="0054754E" w:rsidRDefault="00B36A6C" w:rsidP="00DE7ABE">
      <w:pPr>
        <w:pStyle w:val="Paragraphedeliste"/>
        <w:numPr>
          <w:ilvl w:val="0"/>
          <w:numId w:val="2"/>
        </w:numPr>
      </w:pPr>
      <w:r>
        <w:t>Memory</w:t>
      </w:r>
      <w:r w:rsidR="00DE7ABE" w:rsidRPr="0054754E">
        <w:t>: 4 Gb</w:t>
      </w:r>
    </w:p>
    <w:p w14:paraId="051A05DD" w14:textId="715702B6" w:rsidR="00DE7ABE" w:rsidRPr="00A81ED2" w:rsidRDefault="00477E68" w:rsidP="00BB48F4">
      <w:pPr>
        <w:pStyle w:val="Paragraphedeliste"/>
        <w:numPr>
          <w:ilvl w:val="0"/>
          <w:numId w:val="2"/>
        </w:numPr>
        <w:rPr>
          <w:color w:val="2994F2"/>
          <w:lang w:val="en-GB"/>
        </w:rPr>
      </w:pPr>
      <w:r w:rsidRPr="00A81ED2">
        <w:rPr>
          <w:lang w:val="en-GB"/>
        </w:rPr>
        <w:t>Hard disk</w:t>
      </w:r>
      <w:r w:rsidR="00DE7ABE" w:rsidRPr="00A81ED2">
        <w:rPr>
          <w:lang w:val="en-GB"/>
        </w:rPr>
        <w:t xml:space="preserve">: </w:t>
      </w:r>
      <w:r w:rsidRPr="00A81ED2">
        <w:rPr>
          <w:lang w:val="en-GB"/>
        </w:rPr>
        <w:t>2 G</w:t>
      </w:r>
      <w:r w:rsidR="007F3FD4" w:rsidRPr="00A81ED2">
        <w:rPr>
          <w:lang w:val="en-GB"/>
        </w:rPr>
        <w:t>o</w:t>
      </w:r>
      <w:r w:rsidRPr="00A81ED2">
        <w:rPr>
          <w:lang w:val="en-GB"/>
        </w:rPr>
        <w:t xml:space="preserve"> of available disk space for installation</w:t>
      </w:r>
    </w:p>
    <w:p w14:paraId="27E6BE32" w14:textId="77777777" w:rsidR="00A81ED2" w:rsidRDefault="00A81ED2" w:rsidP="00A81ED2">
      <w:pPr>
        <w:rPr>
          <w:color w:val="2994F2"/>
          <w:lang w:val="en-GB"/>
        </w:rPr>
      </w:pPr>
    </w:p>
    <w:p w14:paraId="69039348" w14:textId="63E1C246" w:rsidR="00A81ED2" w:rsidRDefault="00A81ED2" w:rsidP="00A81ED2">
      <w:pPr>
        <w:rPr>
          <w:color w:val="2994F2"/>
          <w:lang w:val="en-GB"/>
        </w:rPr>
      </w:pPr>
      <w:r w:rsidRPr="00A81ED2">
        <w:rPr>
          <w:color w:val="2994F2"/>
          <w:lang w:val="en-GB"/>
        </w:rPr>
        <w:t>Location of the configuration files:</w:t>
      </w:r>
    </w:p>
    <w:p w14:paraId="25B297BE" w14:textId="54EF9E9B" w:rsidR="002939AB" w:rsidRPr="002939AB" w:rsidRDefault="002939AB" w:rsidP="00A81ED2">
      <w:pPr>
        <w:rPr>
          <w:lang w:val="en-GB"/>
        </w:rPr>
      </w:pPr>
      <w:r w:rsidRPr="002939AB">
        <w:rPr>
          <w:lang w:val="en-GB"/>
        </w:rPr>
        <w:t>The configuration files are available on the system disk in the /bin/Debug/netcoreapp5.0/ directory. You can find there the .json files corresponding to the software logs.</w:t>
      </w:r>
    </w:p>
    <w:sectPr w:rsidR="002939AB" w:rsidRPr="002939AB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55E601" w14:textId="77777777" w:rsidR="001700C7" w:rsidRDefault="001700C7" w:rsidP="002A2BBD">
      <w:pPr>
        <w:spacing w:after="0" w:line="240" w:lineRule="auto"/>
      </w:pPr>
      <w:r>
        <w:separator/>
      </w:r>
    </w:p>
  </w:endnote>
  <w:endnote w:type="continuationSeparator" w:id="0">
    <w:p w14:paraId="63406DB4" w14:textId="77777777" w:rsidR="001700C7" w:rsidRDefault="001700C7" w:rsidP="002A2B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8E7BF" w14:textId="3EEE4436" w:rsidR="002A2BBD" w:rsidRPr="00DF64B4" w:rsidRDefault="002A2BBD">
    <w:pPr>
      <w:pStyle w:val="Pieddepage"/>
      <w:jc w:val="right"/>
      <w:rPr>
        <w:lang w:val="en-GB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7A59950F" wp14:editId="066F2D6F">
          <wp:simplePos x="0" y="0"/>
          <wp:positionH relativeFrom="column">
            <wp:posOffset>833062</wp:posOffset>
          </wp:positionH>
          <wp:positionV relativeFrom="paragraph">
            <wp:posOffset>-85725</wp:posOffset>
          </wp:positionV>
          <wp:extent cx="650875" cy="297815"/>
          <wp:effectExtent l="0" t="0" r="0" b="6985"/>
          <wp:wrapSquare wrapText="bothSides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697" t="30061" r="7859" b="32171"/>
                  <a:stretch/>
                </pic:blipFill>
                <pic:spPr bwMode="auto">
                  <a:xfrm>
                    <a:off x="0" y="0"/>
                    <a:ext cx="650875" cy="2978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5A45A92C" wp14:editId="0253D48A">
          <wp:simplePos x="0" y="0"/>
          <wp:positionH relativeFrom="margin">
            <wp:align>left</wp:align>
          </wp:positionH>
          <wp:positionV relativeFrom="paragraph">
            <wp:posOffset>-118226</wp:posOffset>
          </wp:positionV>
          <wp:extent cx="699135" cy="349250"/>
          <wp:effectExtent l="0" t="0" r="5715" b="0"/>
          <wp:wrapSquare wrapText="bothSides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9135" cy="349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152AE" w:rsidRPr="00DF64B4">
      <w:rPr>
        <w:lang w:val="en-GB"/>
      </w:rPr>
      <w:t xml:space="preserve">EasySave 1.0 </w:t>
    </w:r>
    <w:r w:rsidR="00DF64B4">
      <w:rPr>
        <w:lang w:val="en-GB"/>
      </w:rPr>
      <w:t>C</w:t>
    </w:r>
    <w:r w:rsidR="00DF64B4" w:rsidRPr="00DF64B4">
      <w:rPr>
        <w:lang w:val="en-GB"/>
      </w:rPr>
      <w:t xml:space="preserve">ustomer support </w:t>
    </w:r>
    <w:r w:rsidR="001152AE" w:rsidRPr="00DF64B4">
      <w:rPr>
        <w:lang w:val="en-GB"/>
      </w:rPr>
      <w:t>–</w:t>
    </w:r>
    <w:r w:rsidR="00DF64B4" w:rsidRPr="00DF64B4">
      <w:rPr>
        <w:lang w:val="en-GB"/>
      </w:rPr>
      <w:t xml:space="preserve"> E</w:t>
    </w:r>
    <w:r w:rsidR="00DF64B4">
      <w:rPr>
        <w:lang w:val="en-GB"/>
      </w:rPr>
      <w:t>nglish version</w:t>
    </w:r>
    <w:r w:rsidR="001152AE" w:rsidRPr="00DF64B4">
      <w:rPr>
        <w:lang w:val="en-GB"/>
      </w:rPr>
      <w:tab/>
    </w:r>
    <w:r w:rsidRPr="00DF64B4">
      <w:rPr>
        <w:lang w:val="en-GB"/>
      </w:rPr>
      <w:t xml:space="preserve">Page </w:t>
    </w:r>
    <w:sdt>
      <w:sdtPr>
        <w:id w:val="1802261797"/>
        <w:docPartObj>
          <w:docPartGallery w:val="Page Numbers (Bottom of Page)"/>
          <w:docPartUnique/>
        </w:docPartObj>
      </w:sdtPr>
      <w:sdtContent>
        <w:r>
          <w:fldChar w:fldCharType="begin"/>
        </w:r>
        <w:r w:rsidRPr="00DF64B4">
          <w:rPr>
            <w:lang w:val="en-GB"/>
          </w:rPr>
          <w:instrText>PAGE   \* MERGEFORMAT</w:instrText>
        </w:r>
        <w:r>
          <w:fldChar w:fldCharType="separate"/>
        </w:r>
        <w:r w:rsidRPr="00DF64B4">
          <w:rPr>
            <w:lang w:val="en-GB"/>
          </w:rPr>
          <w:t>2</w:t>
        </w:r>
        <w:r>
          <w:fldChar w:fldCharType="end"/>
        </w:r>
        <w:r w:rsidRPr="00DF64B4">
          <w:rPr>
            <w:lang w:val="en-GB"/>
          </w:rPr>
          <w:t>/1</w:t>
        </w:r>
      </w:sdtContent>
    </w:sdt>
  </w:p>
  <w:p w14:paraId="6DB6636A" w14:textId="77777777" w:rsidR="002A2BBD" w:rsidRPr="00DF64B4" w:rsidRDefault="002A2BBD">
    <w:pPr>
      <w:pStyle w:val="Pieddepage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CABFB2" w14:textId="77777777" w:rsidR="001700C7" w:rsidRDefault="001700C7" w:rsidP="002A2BBD">
      <w:pPr>
        <w:spacing w:after="0" w:line="240" w:lineRule="auto"/>
      </w:pPr>
      <w:r>
        <w:separator/>
      </w:r>
    </w:p>
  </w:footnote>
  <w:footnote w:type="continuationSeparator" w:id="0">
    <w:p w14:paraId="3FC2AFD1" w14:textId="77777777" w:rsidR="001700C7" w:rsidRDefault="001700C7" w:rsidP="002A2B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6E07FB"/>
    <w:multiLevelType w:val="hybridMultilevel"/>
    <w:tmpl w:val="A20AF888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C0689"/>
    <w:multiLevelType w:val="hybridMultilevel"/>
    <w:tmpl w:val="D36C5236"/>
    <w:lvl w:ilvl="0" w:tplc="8A9E38E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8580741">
    <w:abstractNumId w:val="1"/>
  </w:num>
  <w:num w:numId="2" w16cid:durableId="18474749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yMLe0MDEwNDewtLBU0lEKTi0uzszPAykwrAUAVJfa/SwAAAA="/>
  </w:docVars>
  <w:rsids>
    <w:rsidRoot w:val="002A2BBD"/>
    <w:rsid w:val="000E3D6D"/>
    <w:rsid w:val="00102467"/>
    <w:rsid w:val="001152AE"/>
    <w:rsid w:val="001309D8"/>
    <w:rsid w:val="00135A36"/>
    <w:rsid w:val="0016196C"/>
    <w:rsid w:val="001700C7"/>
    <w:rsid w:val="00172C34"/>
    <w:rsid w:val="00194B8A"/>
    <w:rsid w:val="001E2E9A"/>
    <w:rsid w:val="001F3CAC"/>
    <w:rsid w:val="002939AB"/>
    <w:rsid w:val="002A2BBD"/>
    <w:rsid w:val="002B46F0"/>
    <w:rsid w:val="002E39E6"/>
    <w:rsid w:val="00300BA3"/>
    <w:rsid w:val="00371637"/>
    <w:rsid w:val="00477E68"/>
    <w:rsid w:val="0053407F"/>
    <w:rsid w:val="0056284E"/>
    <w:rsid w:val="00573F1C"/>
    <w:rsid w:val="006747D6"/>
    <w:rsid w:val="007B2A69"/>
    <w:rsid w:val="007B6B62"/>
    <w:rsid w:val="007D071B"/>
    <w:rsid w:val="007F3FD4"/>
    <w:rsid w:val="007F592D"/>
    <w:rsid w:val="008969DA"/>
    <w:rsid w:val="00955D3B"/>
    <w:rsid w:val="00A075D9"/>
    <w:rsid w:val="00A236E8"/>
    <w:rsid w:val="00A81ED2"/>
    <w:rsid w:val="00AE54AA"/>
    <w:rsid w:val="00B04BE1"/>
    <w:rsid w:val="00B36A6C"/>
    <w:rsid w:val="00B63628"/>
    <w:rsid w:val="00BB3278"/>
    <w:rsid w:val="00BB48F4"/>
    <w:rsid w:val="00BF7AFB"/>
    <w:rsid w:val="00DE7ABE"/>
    <w:rsid w:val="00DF64B4"/>
    <w:rsid w:val="00E02705"/>
    <w:rsid w:val="00FA4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A6203B"/>
  <w15:chartTrackingRefBased/>
  <w15:docId w15:val="{8E7350C8-7018-4404-9FAA-5DF2AFBF3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2A2BB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2A2B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2A2B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2A2BBD"/>
  </w:style>
  <w:style w:type="paragraph" w:styleId="Pieddepage">
    <w:name w:val="footer"/>
    <w:basedOn w:val="Normal"/>
    <w:link w:val="PieddepageCar"/>
    <w:uiPriority w:val="99"/>
    <w:unhideWhenUsed/>
    <w:rsid w:val="002A2B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2A2BBD"/>
  </w:style>
  <w:style w:type="paragraph" w:styleId="Sous-titre">
    <w:name w:val="Subtitle"/>
    <w:basedOn w:val="Normal"/>
    <w:next w:val="Normal"/>
    <w:link w:val="Sous-titreCar"/>
    <w:uiPriority w:val="11"/>
    <w:qFormat/>
    <w:rsid w:val="001152A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ous-titreCar">
    <w:name w:val="Sous-titre Car"/>
    <w:basedOn w:val="Policepardfaut"/>
    <w:link w:val="Sous-titre"/>
    <w:uiPriority w:val="11"/>
    <w:rsid w:val="001152AE"/>
    <w:rPr>
      <w:rFonts w:eastAsiaTheme="minorEastAsia"/>
      <w:color w:val="5A5A5A" w:themeColor="text1" w:themeTint="A5"/>
      <w:spacing w:val="15"/>
    </w:rPr>
  </w:style>
  <w:style w:type="paragraph" w:styleId="Paragraphedeliste">
    <w:name w:val="List Paragraph"/>
    <w:basedOn w:val="Normal"/>
    <w:uiPriority w:val="34"/>
    <w:qFormat/>
    <w:rsid w:val="001309D8"/>
    <w:pPr>
      <w:ind w:left="720"/>
      <w:contextualSpacing/>
    </w:pPr>
  </w:style>
  <w:style w:type="paragraph" w:styleId="Lgende">
    <w:name w:val="caption"/>
    <w:basedOn w:val="Normal"/>
    <w:next w:val="Normal"/>
    <w:uiPriority w:val="35"/>
    <w:unhideWhenUsed/>
    <w:qFormat/>
    <w:rsid w:val="00BB327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1E74DF-348B-46E5-A6AE-549EB3B8E8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3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Drieux</dc:creator>
  <cp:keywords/>
  <dc:description/>
  <cp:lastModifiedBy>Julia Drieux</cp:lastModifiedBy>
  <cp:revision>35</cp:revision>
  <dcterms:created xsi:type="dcterms:W3CDTF">2022-11-30T13:19:00Z</dcterms:created>
  <dcterms:modified xsi:type="dcterms:W3CDTF">2022-11-30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8d2f90295a733c92782482ab7f66c5a4e75b995d8d88767b7a6eeab79a8071</vt:lpwstr>
  </property>
</Properties>
</file>